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AF1D9" w14:textId="77777777" w:rsidR="008F323A" w:rsidRPr="00766ECA" w:rsidRDefault="008F323A" w:rsidP="008F323A">
      <w:pPr>
        <w:jc w:val="center"/>
        <w:rPr>
          <w:bCs/>
          <w:iCs/>
          <w:sz w:val="28"/>
        </w:rPr>
      </w:pPr>
      <w:r w:rsidRPr="00766ECA">
        <w:rPr>
          <w:bCs/>
          <w:iCs/>
          <w:sz w:val="28"/>
        </w:rPr>
        <w:t>REQUERIMENTO DE DEFESA</w:t>
      </w:r>
      <w:r w:rsidR="000B1F5C" w:rsidRPr="00766ECA">
        <w:rPr>
          <w:bCs/>
          <w:iCs/>
          <w:sz w:val="28"/>
        </w:rPr>
        <w:t xml:space="preserve"> FINAL</w:t>
      </w:r>
    </w:p>
    <w:p w14:paraId="31BD18EE" w14:textId="77777777" w:rsidR="00E74A40" w:rsidRPr="00766ECA" w:rsidRDefault="00E74A40">
      <w:pPr>
        <w:rPr>
          <w:sz w:val="22"/>
          <w:szCs w:val="22"/>
        </w:rPr>
      </w:pPr>
    </w:p>
    <w:p w14:paraId="3E72291E" w14:textId="77777777" w:rsidR="007260DB" w:rsidRPr="00766ECA" w:rsidRDefault="007260DB" w:rsidP="007260DB">
      <w:pPr>
        <w:rPr>
          <w:sz w:val="24"/>
          <w:szCs w:val="24"/>
        </w:rPr>
      </w:pPr>
    </w:p>
    <w:p w14:paraId="3CA048C1" w14:textId="3EF0CC07" w:rsidR="007957CC" w:rsidRPr="00766ECA" w:rsidRDefault="000B1F5C" w:rsidP="007A24D7">
      <w:pPr>
        <w:jc w:val="both"/>
        <w:rPr>
          <w:sz w:val="22"/>
          <w:szCs w:val="22"/>
        </w:rPr>
      </w:pPr>
      <w:r w:rsidRPr="00766ECA">
        <w:rPr>
          <w:sz w:val="22"/>
          <w:szCs w:val="22"/>
        </w:rPr>
        <w:t xml:space="preserve">Eu, </w:t>
      </w:r>
      <w:r w:rsidR="00766ECA" w:rsidRPr="00766ECA">
        <w:rPr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8F323A" w:rsidRPr="00766ECA">
        <w:rPr>
          <w:sz w:val="22"/>
          <w:szCs w:val="22"/>
        </w:rPr>
        <w:t>mestrand</w:t>
      </w:r>
      <w:r w:rsidRPr="00766ECA">
        <w:rPr>
          <w:sz w:val="22"/>
          <w:szCs w:val="22"/>
        </w:rPr>
        <w:t>o (a)</w:t>
      </w:r>
      <w:r w:rsidR="008F323A" w:rsidRPr="00766ECA">
        <w:rPr>
          <w:sz w:val="22"/>
          <w:szCs w:val="22"/>
        </w:rPr>
        <w:t xml:space="preserve"> da</w:t>
      </w:r>
      <w:r w:rsidRPr="00766ECA">
        <w:rPr>
          <w:sz w:val="22"/>
          <w:szCs w:val="22"/>
        </w:rPr>
        <w:t xml:space="preserve"> </w:t>
      </w:r>
      <w:r w:rsidR="008F323A" w:rsidRPr="00766ECA">
        <w:rPr>
          <w:sz w:val="22"/>
          <w:szCs w:val="22"/>
        </w:rPr>
        <w:t xml:space="preserve"> 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8F323A" w:rsidRPr="00766ECA">
        <w:rPr>
          <w:sz w:val="22"/>
          <w:szCs w:val="22"/>
        </w:rPr>
        <w:t xml:space="preserve">ª Turma do Mestrado em </w:t>
      </w:r>
      <w:r w:rsidR="00766ECA" w:rsidRPr="00766ECA">
        <w:rPr>
          <w:sz w:val="22"/>
          <w:szCs w:val="22"/>
        </w:rPr>
        <w:t>Biodiversidade</w:t>
      </w:r>
      <w:r w:rsidR="008F323A" w:rsidRPr="00766ECA">
        <w:rPr>
          <w:sz w:val="22"/>
          <w:szCs w:val="22"/>
        </w:rPr>
        <w:t xml:space="preserve"> da FURB, com início em 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8F323A" w:rsidRPr="00766ECA">
        <w:rPr>
          <w:sz w:val="22"/>
          <w:szCs w:val="22"/>
        </w:rPr>
        <w:t>/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8F323A" w:rsidRPr="00766ECA">
        <w:rPr>
          <w:sz w:val="22"/>
          <w:szCs w:val="22"/>
        </w:rPr>
        <w:t>/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8F323A" w:rsidRPr="00766ECA">
        <w:rPr>
          <w:sz w:val="22"/>
          <w:szCs w:val="22"/>
        </w:rPr>
        <w:t>, vem</w:t>
      </w:r>
      <w:r w:rsidR="00E74A40" w:rsidRPr="00766ECA">
        <w:rPr>
          <w:sz w:val="22"/>
          <w:szCs w:val="22"/>
        </w:rPr>
        <w:t xml:space="preserve">  mui respeitosamente </w:t>
      </w:r>
      <w:r w:rsidR="001C650A" w:rsidRPr="00766ECA">
        <w:rPr>
          <w:sz w:val="22"/>
          <w:szCs w:val="22"/>
        </w:rPr>
        <w:t xml:space="preserve">solicitar </w:t>
      </w:r>
      <w:r w:rsidRPr="00766ECA">
        <w:rPr>
          <w:sz w:val="22"/>
          <w:szCs w:val="22"/>
        </w:rPr>
        <w:t xml:space="preserve">composição </w:t>
      </w:r>
      <w:r w:rsidR="007A24D7" w:rsidRPr="00766ECA">
        <w:rPr>
          <w:sz w:val="22"/>
          <w:szCs w:val="22"/>
        </w:rPr>
        <w:t>da  banca de defesa deste trabalho intitulado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7A24D7" w:rsidRPr="00766ECA">
        <w:rPr>
          <w:sz w:val="22"/>
          <w:szCs w:val="22"/>
        </w:rPr>
        <w:t xml:space="preserve">na linha de pesquisa </w:t>
      </w:r>
      <w:r w:rsidR="00766ECA"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4"/>
          <w:szCs w:val="24"/>
        </w:rPr>
        <w:instrText xml:space="preserve"> FORMTEXT </w:instrText>
      </w:r>
      <w:r w:rsidR="00766ECA" w:rsidRPr="00766ECA">
        <w:rPr>
          <w:sz w:val="24"/>
          <w:szCs w:val="24"/>
        </w:rPr>
      </w:r>
      <w:r w:rsidR="00766ECA"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766ECA" w:rsidRPr="00766ECA">
        <w:rPr>
          <w:sz w:val="24"/>
          <w:szCs w:val="24"/>
        </w:rPr>
        <w:fldChar w:fldCharType="end"/>
      </w:r>
      <w:r w:rsidR="00766ECA" w:rsidRPr="00766ECA">
        <w:rPr>
          <w:sz w:val="22"/>
          <w:szCs w:val="22"/>
        </w:rPr>
        <w:t xml:space="preserve">, </w:t>
      </w:r>
      <w:r w:rsidR="00BB6B1C" w:rsidRPr="00766ECA">
        <w:rPr>
          <w:sz w:val="22"/>
          <w:szCs w:val="22"/>
        </w:rPr>
        <w:t>e que seja deliberada pelo colegiado do Programa:</w:t>
      </w:r>
    </w:p>
    <w:p w14:paraId="6C13DA52" w14:textId="77777777" w:rsidR="00BB6B1C" w:rsidRPr="00766ECA" w:rsidRDefault="00BB6B1C" w:rsidP="007A24D7">
      <w:pPr>
        <w:jc w:val="both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58"/>
        <w:gridCol w:w="1923"/>
        <w:gridCol w:w="2947"/>
      </w:tblGrid>
      <w:tr w:rsidR="00BB6B1C" w:rsidRPr="00766ECA" w14:paraId="59232619" w14:textId="77777777" w:rsidTr="00597092">
        <w:trPr>
          <w:jc w:val="center"/>
        </w:trPr>
        <w:tc>
          <w:tcPr>
            <w:tcW w:w="8978" w:type="dxa"/>
            <w:gridSpan w:val="3"/>
            <w:shd w:val="clear" w:color="auto" w:fill="auto"/>
          </w:tcPr>
          <w:p w14:paraId="50AB5D32" w14:textId="77777777" w:rsidR="00BB6B1C" w:rsidRPr="00766ECA" w:rsidRDefault="00BB6B1C" w:rsidP="00597092">
            <w:pPr>
              <w:jc w:val="center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</w:rPr>
              <w:t>Composição da Banca</w:t>
            </w:r>
          </w:p>
        </w:tc>
      </w:tr>
      <w:tr w:rsidR="00BB6B1C" w:rsidRPr="00766ECA" w14:paraId="03A2DC9C" w14:textId="77777777" w:rsidTr="00766ECA">
        <w:trPr>
          <w:jc w:val="center"/>
        </w:trPr>
        <w:tc>
          <w:tcPr>
            <w:tcW w:w="4039" w:type="dxa"/>
            <w:shd w:val="clear" w:color="auto" w:fill="auto"/>
          </w:tcPr>
          <w:p w14:paraId="34796C3E" w14:textId="77777777" w:rsidR="00BB6B1C" w:rsidRPr="00766ECA" w:rsidRDefault="00BB6B1C" w:rsidP="00597092">
            <w:pPr>
              <w:jc w:val="center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</w:rPr>
              <w:t>Nome do Professor</w:t>
            </w:r>
          </w:p>
        </w:tc>
        <w:tc>
          <w:tcPr>
            <w:tcW w:w="1946" w:type="dxa"/>
            <w:shd w:val="clear" w:color="auto" w:fill="auto"/>
          </w:tcPr>
          <w:p w14:paraId="313A543A" w14:textId="77777777" w:rsidR="00BB6B1C" w:rsidRPr="00766ECA" w:rsidRDefault="00BB6B1C" w:rsidP="00597092">
            <w:pPr>
              <w:jc w:val="center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</w:rPr>
              <w:t>Categoria</w:t>
            </w:r>
          </w:p>
        </w:tc>
        <w:tc>
          <w:tcPr>
            <w:tcW w:w="2993" w:type="dxa"/>
            <w:shd w:val="clear" w:color="auto" w:fill="auto"/>
          </w:tcPr>
          <w:p w14:paraId="25BDF669" w14:textId="77777777" w:rsidR="00BB6B1C" w:rsidRPr="00766ECA" w:rsidRDefault="00BB6B1C" w:rsidP="00597092">
            <w:pPr>
              <w:jc w:val="center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</w:rPr>
              <w:t>Instituição</w:t>
            </w:r>
          </w:p>
        </w:tc>
      </w:tr>
      <w:tr w:rsidR="00BB6B1C" w:rsidRPr="00766ECA" w14:paraId="3201684F" w14:textId="77777777" w:rsidTr="00766ECA">
        <w:trPr>
          <w:jc w:val="center"/>
        </w:trPr>
        <w:tc>
          <w:tcPr>
            <w:tcW w:w="4039" w:type="dxa"/>
            <w:shd w:val="clear" w:color="auto" w:fill="auto"/>
          </w:tcPr>
          <w:p w14:paraId="19F60492" w14:textId="6E7B51DD" w:rsidR="00BB6B1C" w:rsidRPr="00766ECA" w:rsidRDefault="00BB6B1C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Prof (a) Dr(a)</w:t>
            </w:r>
            <w:r w:rsidR="00766ECA"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bookmarkStart w:id="0" w:name="Texto1"/>
            <w:r w:rsidR="00766ECA" w:rsidRPr="00766ECA">
              <w:rPr>
                <w:sz w:val="22"/>
                <w:szCs w:val="22"/>
              </w:rPr>
              <w:instrText xml:space="preserve"> FORMTEXT </w:instrText>
            </w:r>
            <w:r w:rsidR="00766ECA" w:rsidRPr="00766ECA">
              <w:rPr>
                <w:sz w:val="22"/>
                <w:szCs w:val="22"/>
              </w:rPr>
            </w:r>
            <w:r w:rsidR="00766ECA"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766ECA" w:rsidRPr="00766ECA">
              <w:rPr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946" w:type="dxa"/>
            <w:shd w:val="clear" w:color="auto" w:fill="auto"/>
          </w:tcPr>
          <w:p w14:paraId="0E1A1BDA" w14:textId="77777777" w:rsidR="00BB6B1C" w:rsidRPr="00766ECA" w:rsidRDefault="00BB6B1C" w:rsidP="00597092">
            <w:pPr>
              <w:jc w:val="center"/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Orientador</w:t>
            </w:r>
          </w:p>
        </w:tc>
        <w:tc>
          <w:tcPr>
            <w:tcW w:w="2993" w:type="dxa"/>
            <w:shd w:val="clear" w:color="auto" w:fill="auto"/>
          </w:tcPr>
          <w:p w14:paraId="1AAB2043" w14:textId="77777777" w:rsidR="00BB6B1C" w:rsidRPr="00766ECA" w:rsidRDefault="00BB6B1C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Universidade Regional de Blumenau (FURB)</w:t>
            </w:r>
          </w:p>
        </w:tc>
      </w:tr>
      <w:tr w:rsidR="00BB6B1C" w:rsidRPr="00766ECA" w14:paraId="5AC9A4EE" w14:textId="77777777" w:rsidTr="00766ECA">
        <w:trPr>
          <w:jc w:val="center"/>
        </w:trPr>
        <w:tc>
          <w:tcPr>
            <w:tcW w:w="4039" w:type="dxa"/>
            <w:shd w:val="clear" w:color="auto" w:fill="auto"/>
          </w:tcPr>
          <w:p w14:paraId="7B0B5A7D" w14:textId="072E6333" w:rsidR="00BB6B1C" w:rsidRPr="0050651E" w:rsidRDefault="00BB6B1C" w:rsidP="00BB6B1C">
            <w:pPr>
              <w:rPr>
                <w:sz w:val="22"/>
                <w:szCs w:val="22"/>
                <w:lang w:val="en-US"/>
              </w:rPr>
            </w:pPr>
            <w:r w:rsidRPr="0050651E">
              <w:rPr>
                <w:sz w:val="22"/>
                <w:szCs w:val="22"/>
                <w:lang w:val="en-US"/>
              </w:rPr>
              <w:t>Prof (a) Dr(a)</w:t>
            </w:r>
            <w:r w:rsidR="00766ECA" w:rsidRPr="0050651E">
              <w:rPr>
                <w:sz w:val="22"/>
                <w:szCs w:val="22"/>
                <w:lang w:val="en-US"/>
              </w:rPr>
              <w:t xml:space="preserve"> </w:t>
            </w:r>
            <w:r w:rsidR="00766ECA"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766ECA" w:rsidRPr="0050651E">
              <w:rPr>
                <w:sz w:val="22"/>
                <w:szCs w:val="22"/>
                <w:lang w:val="en-US"/>
              </w:rPr>
              <w:instrText xml:space="preserve"> FORMTEXT </w:instrText>
            </w:r>
            <w:r w:rsidR="00766ECA" w:rsidRPr="00766ECA">
              <w:rPr>
                <w:sz w:val="22"/>
                <w:szCs w:val="22"/>
              </w:rPr>
            </w:r>
            <w:r w:rsidR="00766ECA"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766ECA"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1946" w:type="dxa"/>
            <w:shd w:val="clear" w:color="auto" w:fill="auto"/>
          </w:tcPr>
          <w:p w14:paraId="7D9B6BA9" w14:textId="77777777" w:rsidR="00BB6B1C" w:rsidRPr="00766ECA" w:rsidRDefault="00BB6B1C" w:rsidP="00597092">
            <w:pPr>
              <w:jc w:val="center"/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Membro Efetivo</w:t>
            </w:r>
          </w:p>
        </w:tc>
        <w:tc>
          <w:tcPr>
            <w:tcW w:w="2993" w:type="dxa"/>
            <w:shd w:val="clear" w:color="auto" w:fill="auto"/>
          </w:tcPr>
          <w:p w14:paraId="4E7E3525" w14:textId="1DAA9DA7" w:rsidR="00BB6B1C" w:rsidRPr="00766ECA" w:rsidRDefault="00766ECA" w:rsidP="00BB6B1C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</w:tr>
      <w:tr w:rsidR="00BB6B1C" w:rsidRPr="00766ECA" w14:paraId="168CE2D7" w14:textId="77777777" w:rsidTr="00766ECA">
        <w:trPr>
          <w:jc w:val="center"/>
        </w:trPr>
        <w:tc>
          <w:tcPr>
            <w:tcW w:w="4039" w:type="dxa"/>
            <w:shd w:val="clear" w:color="auto" w:fill="auto"/>
          </w:tcPr>
          <w:p w14:paraId="04C92C29" w14:textId="360C4AA6" w:rsidR="00BB6B1C" w:rsidRPr="00766ECA" w:rsidRDefault="00BB6B1C" w:rsidP="00BB6B1C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Prof (a) Dr(a)</w:t>
            </w:r>
            <w:r w:rsidR="00766ECA" w:rsidRPr="00766ECA">
              <w:rPr>
                <w:sz w:val="22"/>
                <w:szCs w:val="22"/>
              </w:rPr>
              <w:t xml:space="preserve"> </w:t>
            </w:r>
            <w:r w:rsidR="00766ECA"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766ECA" w:rsidRPr="00766ECA">
              <w:rPr>
                <w:sz w:val="22"/>
                <w:szCs w:val="22"/>
              </w:rPr>
              <w:instrText xml:space="preserve"> FORMTEXT </w:instrText>
            </w:r>
            <w:r w:rsidR="00766ECA" w:rsidRPr="00766ECA">
              <w:rPr>
                <w:sz w:val="22"/>
                <w:szCs w:val="22"/>
              </w:rPr>
            </w:r>
            <w:r w:rsidR="00766ECA"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766ECA"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1946" w:type="dxa"/>
            <w:shd w:val="clear" w:color="auto" w:fill="auto"/>
          </w:tcPr>
          <w:p w14:paraId="34AFD160" w14:textId="77777777" w:rsidR="00BB6B1C" w:rsidRPr="00766ECA" w:rsidRDefault="00BB6B1C" w:rsidP="00597092">
            <w:pPr>
              <w:jc w:val="center"/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Membro Efetivo</w:t>
            </w:r>
          </w:p>
        </w:tc>
        <w:tc>
          <w:tcPr>
            <w:tcW w:w="2993" w:type="dxa"/>
            <w:shd w:val="clear" w:color="auto" w:fill="auto"/>
          </w:tcPr>
          <w:p w14:paraId="5800175B" w14:textId="7726FE41" w:rsidR="00BB6B1C" w:rsidRPr="00766ECA" w:rsidRDefault="00766ECA" w:rsidP="00BB6B1C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</w:tr>
      <w:tr w:rsidR="00BB6B1C" w:rsidRPr="00766ECA" w14:paraId="7BA8EF7E" w14:textId="77777777" w:rsidTr="00766ECA">
        <w:trPr>
          <w:jc w:val="center"/>
        </w:trPr>
        <w:tc>
          <w:tcPr>
            <w:tcW w:w="4039" w:type="dxa"/>
            <w:shd w:val="clear" w:color="auto" w:fill="auto"/>
          </w:tcPr>
          <w:p w14:paraId="35E71159" w14:textId="47BF7F3A" w:rsidR="00BB6B1C" w:rsidRPr="00FE6B5E" w:rsidRDefault="00BB6B1C" w:rsidP="00BB6B1C">
            <w:pPr>
              <w:rPr>
                <w:sz w:val="22"/>
                <w:szCs w:val="22"/>
                <w:lang w:val="en-US"/>
              </w:rPr>
            </w:pPr>
            <w:r w:rsidRPr="00FE6B5E">
              <w:rPr>
                <w:sz w:val="22"/>
                <w:szCs w:val="22"/>
                <w:lang w:val="en-US"/>
              </w:rPr>
              <w:t>Prof (a) Dr(a)</w:t>
            </w:r>
            <w:r w:rsidR="00766ECA" w:rsidRPr="00FE6B5E">
              <w:rPr>
                <w:sz w:val="22"/>
                <w:szCs w:val="22"/>
                <w:lang w:val="en-US"/>
              </w:rPr>
              <w:t xml:space="preserve"> </w:t>
            </w:r>
            <w:r w:rsidR="00766ECA"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766ECA" w:rsidRPr="00FE6B5E">
              <w:rPr>
                <w:sz w:val="22"/>
                <w:szCs w:val="22"/>
                <w:lang w:val="en-US"/>
              </w:rPr>
              <w:instrText xml:space="preserve"> FORMTEXT </w:instrText>
            </w:r>
            <w:r w:rsidR="00766ECA" w:rsidRPr="00766ECA">
              <w:rPr>
                <w:sz w:val="22"/>
                <w:szCs w:val="22"/>
              </w:rPr>
            </w:r>
            <w:r w:rsidR="00766ECA" w:rsidRPr="00766ECA">
              <w:rPr>
                <w:sz w:val="22"/>
                <w:szCs w:val="22"/>
              </w:rPr>
              <w:fldChar w:fldCharType="separate"/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50651E">
              <w:rPr>
                <w:sz w:val="22"/>
                <w:szCs w:val="22"/>
              </w:rPr>
              <w:t> </w:t>
            </w:r>
            <w:r w:rsidR="00766ECA"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1946" w:type="dxa"/>
            <w:shd w:val="clear" w:color="auto" w:fill="auto"/>
          </w:tcPr>
          <w:p w14:paraId="7C91427E" w14:textId="77777777" w:rsidR="00BB6B1C" w:rsidRPr="00766ECA" w:rsidRDefault="00BB6B1C" w:rsidP="00597092">
            <w:pPr>
              <w:jc w:val="center"/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Suplente</w:t>
            </w:r>
          </w:p>
        </w:tc>
        <w:tc>
          <w:tcPr>
            <w:tcW w:w="2993" w:type="dxa"/>
            <w:shd w:val="clear" w:color="auto" w:fill="auto"/>
          </w:tcPr>
          <w:p w14:paraId="6BB0E0B2" w14:textId="77777777" w:rsidR="00BB6B1C" w:rsidRPr="00766ECA" w:rsidRDefault="00BB6B1C" w:rsidP="00BB6B1C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Universidade Regional de Blumenau (FURB)</w:t>
            </w:r>
          </w:p>
        </w:tc>
      </w:tr>
      <w:tr w:rsidR="00BB6B1C" w:rsidRPr="00766ECA" w14:paraId="4FE247FC" w14:textId="77777777" w:rsidTr="00597092">
        <w:trPr>
          <w:jc w:val="center"/>
        </w:trPr>
        <w:tc>
          <w:tcPr>
            <w:tcW w:w="8978" w:type="dxa"/>
            <w:gridSpan w:val="3"/>
            <w:shd w:val="clear" w:color="auto" w:fill="auto"/>
          </w:tcPr>
          <w:p w14:paraId="1AF8A518" w14:textId="77777777" w:rsidR="00BB6B1C" w:rsidRPr="00766ECA" w:rsidRDefault="00BB6B1C" w:rsidP="00BB6B1C">
            <w:pPr>
              <w:rPr>
                <w:sz w:val="18"/>
                <w:szCs w:val="18"/>
              </w:rPr>
            </w:pPr>
            <w:r w:rsidRPr="00766ECA">
              <w:rPr>
                <w:sz w:val="18"/>
                <w:szCs w:val="18"/>
              </w:rPr>
              <w:t>Obs. Todos os membros da Banca devem possuir titulação de Doutor</w:t>
            </w:r>
          </w:p>
        </w:tc>
      </w:tr>
    </w:tbl>
    <w:p w14:paraId="36F06637" w14:textId="77777777" w:rsidR="00E74A40" w:rsidRPr="00766ECA" w:rsidRDefault="00E74A40" w:rsidP="007260DB">
      <w:pPr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2"/>
        <w:gridCol w:w="4416"/>
      </w:tblGrid>
      <w:tr w:rsidR="00BB6B1C" w:rsidRPr="00766ECA" w14:paraId="488A9AC6" w14:textId="77777777" w:rsidTr="00597092">
        <w:tc>
          <w:tcPr>
            <w:tcW w:w="8978" w:type="dxa"/>
            <w:gridSpan w:val="2"/>
            <w:shd w:val="clear" w:color="auto" w:fill="auto"/>
          </w:tcPr>
          <w:p w14:paraId="3F8E1363" w14:textId="77777777" w:rsidR="00BB6B1C" w:rsidRPr="00766ECA" w:rsidRDefault="00BB6B1C" w:rsidP="00597092">
            <w:pPr>
              <w:jc w:val="center"/>
              <w:rPr>
                <w:b/>
                <w:bCs/>
              </w:rPr>
            </w:pPr>
            <w:r w:rsidRPr="00766ECA">
              <w:rPr>
                <w:b/>
                <w:bCs/>
              </w:rPr>
              <w:t>Informações Complementares do Membro Externo</w:t>
            </w:r>
          </w:p>
        </w:tc>
      </w:tr>
      <w:tr w:rsidR="00BB6B1C" w:rsidRPr="00766ECA" w14:paraId="2949B85F" w14:textId="77777777" w:rsidTr="00597092">
        <w:tc>
          <w:tcPr>
            <w:tcW w:w="4489" w:type="dxa"/>
            <w:shd w:val="clear" w:color="auto" w:fill="auto"/>
          </w:tcPr>
          <w:p w14:paraId="086087A8" w14:textId="481288F9" w:rsidR="00BB6B1C" w:rsidRPr="00766ECA" w:rsidRDefault="00BB6B1C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>CPF:</w:t>
            </w:r>
            <w:r w:rsidR="00766ECA" w:rsidRPr="00766ECA">
              <w:rPr>
                <w:sz w:val="22"/>
                <w:szCs w:val="22"/>
              </w:rPr>
              <w:t xml:space="preserve"> </w:t>
            </w:r>
            <w:r w:rsidR="00766ECA"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="00766ECA" w:rsidRPr="00766ECA">
              <w:rPr>
                <w:sz w:val="22"/>
                <w:szCs w:val="22"/>
              </w:rPr>
              <w:instrText xml:space="preserve"> FORMTEXT </w:instrText>
            </w:r>
            <w:r w:rsidR="00766ECA" w:rsidRPr="00766ECA">
              <w:rPr>
                <w:sz w:val="22"/>
                <w:szCs w:val="22"/>
              </w:rPr>
            </w:r>
            <w:r w:rsidR="00766ECA" w:rsidRPr="00766ECA">
              <w:rPr>
                <w:sz w:val="22"/>
                <w:szCs w:val="22"/>
              </w:rPr>
              <w:fldChar w:fldCharType="separate"/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766ECA"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shd w:val="clear" w:color="auto" w:fill="auto"/>
          </w:tcPr>
          <w:p w14:paraId="7A40F6D1" w14:textId="77777777" w:rsidR="00BB6B1C" w:rsidRPr="00766ECA" w:rsidRDefault="003A607E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Necessidades para comparecimento na </w:t>
            </w:r>
            <w:proofErr w:type="gramStart"/>
            <w:r w:rsidRPr="00766ECA">
              <w:rPr>
                <w:sz w:val="22"/>
                <w:szCs w:val="22"/>
              </w:rPr>
              <w:t>Banca :</w:t>
            </w:r>
            <w:proofErr w:type="gramEnd"/>
          </w:p>
        </w:tc>
      </w:tr>
      <w:tr w:rsidR="00766ECA" w:rsidRPr="00766ECA" w14:paraId="0FA6DCD0" w14:textId="77777777" w:rsidTr="00597092">
        <w:tc>
          <w:tcPr>
            <w:tcW w:w="4489" w:type="dxa"/>
            <w:shd w:val="clear" w:color="auto" w:fill="auto"/>
          </w:tcPr>
          <w:p w14:paraId="0C32E583" w14:textId="4260C766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E-mail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="006168D2">
              <w:rPr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 w:val="restart"/>
            <w:shd w:val="clear" w:color="auto" w:fill="auto"/>
          </w:tcPr>
          <w:p w14:paraId="179B93A1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Selecionar1"/>
            <w:r w:rsidRPr="00766ECA">
              <w:rPr>
                <w:sz w:val="22"/>
                <w:szCs w:val="22"/>
              </w:rPr>
              <w:instrText xml:space="preserve"> FORMCHECKBOX </w:instrText>
            </w:r>
            <w:r w:rsidR="006B3588">
              <w:rPr>
                <w:sz w:val="22"/>
                <w:szCs w:val="22"/>
              </w:rPr>
            </w:r>
            <w:r w:rsidR="006B3588">
              <w:rPr>
                <w:sz w:val="22"/>
                <w:szCs w:val="22"/>
              </w:rPr>
              <w:fldChar w:fldCharType="separate"/>
            </w:r>
            <w:r w:rsidRPr="00766ECA">
              <w:rPr>
                <w:sz w:val="22"/>
                <w:szCs w:val="22"/>
              </w:rPr>
              <w:fldChar w:fldCharType="end"/>
            </w:r>
            <w:bookmarkEnd w:id="1"/>
            <w:r w:rsidRPr="00766ECA">
              <w:rPr>
                <w:sz w:val="22"/>
                <w:szCs w:val="22"/>
              </w:rPr>
              <w:t xml:space="preserve"> Passagem aérea</w:t>
            </w:r>
          </w:p>
          <w:p w14:paraId="467B5471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  <w:p w14:paraId="04633B6F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CHECKBOX </w:instrText>
            </w:r>
            <w:r w:rsidR="006B3588">
              <w:rPr>
                <w:sz w:val="22"/>
                <w:szCs w:val="22"/>
              </w:rPr>
            </w:r>
            <w:r w:rsidR="006B3588">
              <w:rPr>
                <w:sz w:val="22"/>
                <w:szCs w:val="22"/>
              </w:rPr>
              <w:fldChar w:fldCharType="separate"/>
            </w:r>
            <w:r w:rsidRPr="00766ECA">
              <w:rPr>
                <w:sz w:val="22"/>
                <w:szCs w:val="22"/>
              </w:rPr>
              <w:fldChar w:fldCharType="end"/>
            </w:r>
            <w:r w:rsidRPr="00766ECA">
              <w:rPr>
                <w:sz w:val="22"/>
                <w:szCs w:val="22"/>
              </w:rPr>
              <w:t xml:space="preserve">  Hospedagem</w:t>
            </w:r>
          </w:p>
          <w:p w14:paraId="6DEBD6A1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  <w:p w14:paraId="0B95DF5E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CHECKBOX </w:instrText>
            </w:r>
            <w:r w:rsidR="006B3588">
              <w:rPr>
                <w:sz w:val="22"/>
                <w:szCs w:val="22"/>
              </w:rPr>
            </w:r>
            <w:r w:rsidR="006B3588">
              <w:rPr>
                <w:sz w:val="22"/>
                <w:szCs w:val="22"/>
              </w:rPr>
              <w:fldChar w:fldCharType="separate"/>
            </w:r>
            <w:r w:rsidRPr="00766ECA">
              <w:rPr>
                <w:sz w:val="22"/>
                <w:szCs w:val="22"/>
              </w:rPr>
              <w:fldChar w:fldCharType="end"/>
            </w:r>
            <w:r w:rsidRPr="00766ECA">
              <w:rPr>
                <w:sz w:val="22"/>
                <w:szCs w:val="22"/>
              </w:rPr>
              <w:t xml:space="preserve">  Reembolso por viagem de carro/ônibus</w:t>
            </w:r>
          </w:p>
        </w:tc>
      </w:tr>
      <w:tr w:rsidR="00766ECA" w:rsidRPr="00766ECA" w14:paraId="648FE685" w14:textId="77777777" w:rsidTr="00597092">
        <w:tc>
          <w:tcPr>
            <w:tcW w:w="4489" w:type="dxa"/>
            <w:shd w:val="clear" w:color="auto" w:fill="auto"/>
          </w:tcPr>
          <w:p w14:paraId="0F71CBDE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Cidade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/>
            <w:shd w:val="clear" w:color="auto" w:fill="auto"/>
          </w:tcPr>
          <w:p w14:paraId="1BA6AEE2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</w:tc>
      </w:tr>
      <w:tr w:rsidR="00766ECA" w:rsidRPr="00766ECA" w14:paraId="62012562" w14:textId="77777777" w:rsidTr="00597092">
        <w:tc>
          <w:tcPr>
            <w:tcW w:w="4489" w:type="dxa"/>
            <w:shd w:val="clear" w:color="auto" w:fill="auto"/>
          </w:tcPr>
          <w:p w14:paraId="7F8B7506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Titulação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/>
            <w:shd w:val="clear" w:color="auto" w:fill="auto"/>
          </w:tcPr>
          <w:p w14:paraId="241558EC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</w:tc>
      </w:tr>
      <w:tr w:rsidR="00766ECA" w:rsidRPr="00766ECA" w14:paraId="06FC65E6" w14:textId="77777777" w:rsidTr="00597092">
        <w:tc>
          <w:tcPr>
            <w:tcW w:w="4489" w:type="dxa"/>
            <w:shd w:val="clear" w:color="auto" w:fill="auto"/>
          </w:tcPr>
          <w:p w14:paraId="6103FDA9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Ano da Titulação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/>
            <w:shd w:val="clear" w:color="auto" w:fill="auto"/>
          </w:tcPr>
          <w:p w14:paraId="71272D29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</w:tc>
      </w:tr>
      <w:tr w:rsidR="00766ECA" w:rsidRPr="00766ECA" w14:paraId="2CF10899" w14:textId="77777777" w:rsidTr="00597092">
        <w:tc>
          <w:tcPr>
            <w:tcW w:w="4489" w:type="dxa"/>
            <w:shd w:val="clear" w:color="auto" w:fill="auto"/>
          </w:tcPr>
          <w:p w14:paraId="1BDDE087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Área de Conhecimento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/>
            <w:shd w:val="clear" w:color="auto" w:fill="auto"/>
          </w:tcPr>
          <w:p w14:paraId="29FB68D2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</w:tc>
      </w:tr>
      <w:tr w:rsidR="00766ECA" w:rsidRPr="00766ECA" w14:paraId="24BE36CD" w14:textId="77777777" w:rsidTr="00597092">
        <w:tc>
          <w:tcPr>
            <w:tcW w:w="4489" w:type="dxa"/>
            <w:shd w:val="clear" w:color="auto" w:fill="auto"/>
          </w:tcPr>
          <w:p w14:paraId="35E393EC" w14:textId="77777777" w:rsidR="00766ECA" w:rsidRPr="00766ECA" w:rsidRDefault="00766ECA" w:rsidP="007260DB">
            <w:pPr>
              <w:rPr>
                <w:sz w:val="22"/>
                <w:szCs w:val="22"/>
              </w:rPr>
            </w:pPr>
            <w:r w:rsidRPr="00766ECA">
              <w:rPr>
                <w:sz w:val="22"/>
                <w:szCs w:val="22"/>
              </w:rPr>
              <w:t xml:space="preserve">Instituição: </w:t>
            </w:r>
            <w:r w:rsidRPr="00766ECA">
              <w:rPr>
                <w:sz w:val="22"/>
                <w:szCs w:val="22"/>
              </w:rPr>
              <w:fldChar w:fldCharType="begin">
                <w:ffData>
                  <w:name w:val="Texto1"/>
                  <w:enabled/>
                  <w:calcOnExit w:val="0"/>
                  <w:textInput/>
                </w:ffData>
              </w:fldChar>
            </w:r>
            <w:r w:rsidRPr="00766ECA">
              <w:rPr>
                <w:sz w:val="22"/>
                <w:szCs w:val="22"/>
              </w:rPr>
              <w:instrText xml:space="preserve"> FORMTEXT </w:instrText>
            </w:r>
            <w:r w:rsidRPr="00766ECA">
              <w:rPr>
                <w:sz w:val="22"/>
                <w:szCs w:val="22"/>
              </w:rPr>
            </w:r>
            <w:r w:rsidRPr="00766ECA">
              <w:rPr>
                <w:sz w:val="22"/>
                <w:szCs w:val="22"/>
              </w:rPr>
              <w:fldChar w:fldCharType="separate"/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noProof/>
                <w:sz w:val="22"/>
                <w:szCs w:val="22"/>
              </w:rPr>
              <w:t> </w:t>
            </w:r>
            <w:r w:rsidRPr="00766ECA">
              <w:rPr>
                <w:sz w:val="22"/>
                <w:szCs w:val="22"/>
              </w:rPr>
              <w:fldChar w:fldCharType="end"/>
            </w:r>
          </w:p>
        </w:tc>
        <w:tc>
          <w:tcPr>
            <w:tcW w:w="4489" w:type="dxa"/>
            <w:vMerge/>
            <w:shd w:val="clear" w:color="auto" w:fill="auto"/>
          </w:tcPr>
          <w:p w14:paraId="76AEA35E" w14:textId="77777777" w:rsidR="00766ECA" w:rsidRPr="00766ECA" w:rsidRDefault="00766ECA" w:rsidP="007260DB">
            <w:pPr>
              <w:rPr>
                <w:sz w:val="22"/>
                <w:szCs w:val="22"/>
              </w:rPr>
            </w:pPr>
          </w:p>
        </w:tc>
      </w:tr>
    </w:tbl>
    <w:p w14:paraId="30490E72" w14:textId="77777777" w:rsidR="00BB6B1C" w:rsidRPr="00766ECA" w:rsidRDefault="00BB6B1C" w:rsidP="007260DB">
      <w:pPr>
        <w:rPr>
          <w:sz w:val="22"/>
          <w:szCs w:val="22"/>
        </w:rPr>
      </w:pPr>
    </w:p>
    <w:p w14:paraId="7DBBF930" w14:textId="7657F056" w:rsidR="00766ECA" w:rsidRPr="00766ECA" w:rsidRDefault="00766ECA" w:rsidP="00766ECA">
      <w:pPr>
        <w:rPr>
          <w:sz w:val="24"/>
          <w:szCs w:val="24"/>
        </w:rPr>
      </w:pPr>
      <w:r w:rsidRPr="00766ECA">
        <w:rPr>
          <w:sz w:val="24"/>
          <w:szCs w:val="24"/>
        </w:rPr>
        <w:t xml:space="preserve">Data de defesa: </w:t>
      </w:r>
      <w:r w:rsidRPr="00766ECA">
        <w:rPr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66ECA">
        <w:rPr>
          <w:sz w:val="24"/>
          <w:szCs w:val="24"/>
        </w:rPr>
        <w:instrText xml:space="preserve"> FORMTEXT </w:instrText>
      </w:r>
      <w:r w:rsidRPr="00766ECA">
        <w:rPr>
          <w:sz w:val="24"/>
          <w:szCs w:val="24"/>
        </w:rPr>
      </w:r>
      <w:r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Pr="00766ECA"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, de </w:t>
      </w:r>
      <w:r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Pr="00766ECA">
        <w:rPr>
          <w:sz w:val="24"/>
          <w:szCs w:val="24"/>
        </w:rPr>
        <w:instrText xml:space="preserve"> FORMTEXT </w:instrText>
      </w:r>
      <w:r w:rsidRPr="00766ECA">
        <w:rPr>
          <w:sz w:val="24"/>
          <w:szCs w:val="24"/>
        </w:rPr>
      </w:r>
      <w:r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Pr="00766ECA"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de </w:t>
      </w:r>
      <w:r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Pr="00766ECA">
        <w:rPr>
          <w:sz w:val="24"/>
          <w:szCs w:val="24"/>
        </w:rPr>
        <w:instrText xml:space="preserve"> FORMTEXT </w:instrText>
      </w:r>
      <w:r w:rsidRPr="00766ECA">
        <w:rPr>
          <w:sz w:val="24"/>
          <w:szCs w:val="24"/>
        </w:rPr>
      </w:r>
      <w:r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Pr="00766ECA"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>.</w:t>
      </w:r>
    </w:p>
    <w:p w14:paraId="2F53951C" w14:textId="7C554929" w:rsidR="00766ECA" w:rsidRPr="00766ECA" w:rsidRDefault="00766ECA" w:rsidP="00766ECA">
      <w:pPr>
        <w:rPr>
          <w:sz w:val="24"/>
          <w:szCs w:val="24"/>
        </w:rPr>
      </w:pPr>
      <w:r w:rsidRPr="00766ECA">
        <w:rPr>
          <w:sz w:val="24"/>
          <w:szCs w:val="24"/>
        </w:rPr>
        <w:t xml:space="preserve">Horário de defesa: </w:t>
      </w:r>
      <w:r w:rsidRPr="00766ECA">
        <w:rPr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766ECA">
        <w:rPr>
          <w:sz w:val="24"/>
          <w:szCs w:val="24"/>
        </w:rPr>
        <w:instrText xml:space="preserve"> FORMTEXT </w:instrText>
      </w:r>
      <w:r w:rsidRPr="00766ECA">
        <w:rPr>
          <w:sz w:val="24"/>
          <w:szCs w:val="24"/>
        </w:rPr>
      </w:r>
      <w:r w:rsidRPr="00766ECA">
        <w:rPr>
          <w:sz w:val="24"/>
          <w:szCs w:val="24"/>
        </w:rPr>
        <w:fldChar w:fldCharType="separate"/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="0050651E">
        <w:rPr>
          <w:sz w:val="24"/>
          <w:szCs w:val="24"/>
        </w:rPr>
        <w:t> </w:t>
      </w:r>
      <w:r w:rsidRPr="00766ECA">
        <w:rPr>
          <w:sz w:val="24"/>
          <w:szCs w:val="24"/>
        </w:rPr>
        <w:fldChar w:fldCharType="end"/>
      </w:r>
      <w:r w:rsidR="0050651E">
        <w:rPr>
          <w:sz w:val="24"/>
          <w:szCs w:val="24"/>
        </w:rPr>
        <w:t>:</w:t>
      </w:r>
      <w:r w:rsidRPr="00766ECA">
        <w:rPr>
          <w:sz w:val="24"/>
          <w:szCs w:val="24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Pr="00766ECA">
        <w:rPr>
          <w:sz w:val="24"/>
          <w:szCs w:val="24"/>
        </w:rPr>
        <w:instrText xml:space="preserve"> FORMTEXT </w:instrText>
      </w:r>
      <w:r w:rsidRPr="00766ECA">
        <w:rPr>
          <w:sz w:val="24"/>
          <w:szCs w:val="24"/>
        </w:rPr>
      </w:r>
      <w:r w:rsidRPr="00766ECA">
        <w:rPr>
          <w:sz w:val="24"/>
          <w:szCs w:val="24"/>
        </w:rPr>
        <w:fldChar w:fldCharType="separate"/>
      </w:r>
      <w:r w:rsidR="006B3588">
        <w:rPr>
          <w:sz w:val="24"/>
          <w:szCs w:val="24"/>
        </w:rPr>
        <w:t> </w:t>
      </w:r>
      <w:r w:rsidR="006B3588">
        <w:rPr>
          <w:sz w:val="24"/>
          <w:szCs w:val="24"/>
        </w:rPr>
        <w:t> </w:t>
      </w:r>
      <w:r w:rsidR="006B3588">
        <w:rPr>
          <w:sz w:val="24"/>
          <w:szCs w:val="24"/>
        </w:rPr>
        <w:t> </w:t>
      </w:r>
      <w:r w:rsidR="006B3588">
        <w:rPr>
          <w:sz w:val="24"/>
          <w:szCs w:val="24"/>
        </w:rPr>
        <w:t> </w:t>
      </w:r>
      <w:r w:rsidR="006B3588">
        <w:rPr>
          <w:sz w:val="24"/>
          <w:szCs w:val="24"/>
        </w:rPr>
        <w:t> </w:t>
      </w:r>
      <w:r w:rsidRPr="00766ECA">
        <w:rPr>
          <w:sz w:val="24"/>
          <w:szCs w:val="24"/>
        </w:rPr>
        <w:fldChar w:fldCharType="end"/>
      </w:r>
      <w:r w:rsidR="0050651E">
        <w:rPr>
          <w:sz w:val="24"/>
          <w:szCs w:val="24"/>
        </w:rPr>
        <w:t>.</w:t>
      </w:r>
    </w:p>
    <w:p w14:paraId="348C1197" w14:textId="17C391FE" w:rsidR="00766ECA" w:rsidRPr="00766ECA" w:rsidRDefault="00766ECA" w:rsidP="00766ECA">
      <w:pPr>
        <w:rPr>
          <w:sz w:val="24"/>
          <w:szCs w:val="24"/>
        </w:rPr>
      </w:pPr>
      <w:r w:rsidRPr="00766ECA">
        <w:rPr>
          <w:sz w:val="24"/>
          <w:szCs w:val="24"/>
        </w:rPr>
        <w:t>Local:</w:t>
      </w:r>
      <w:r w:rsidR="0050651E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966231135"/>
          <w:placeholder>
            <w:docPart w:val="DefaultPlaceholder_-1854013440"/>
          </w:placeholder>
        </w:sdtPr>
        <w:sdtEndPr/>
        <w:sdtContent>
          <w:r w:rsidR="0050651E">
            <w:rPr>
              <w:sz w:val="24"/>
              <w:szCs w:val="24"/>
            </w:rPr>
            <w:t>Plataforma TEAMS</w:t>
          </w:r>
        </w:sdtContent>
      </w:sdt>
    </w:p>
    <w:p w14:paraId="7C8B8D17" w14:textId="77777777" w:rsidR="00766ECA" w:rsidRPr="00766ECA" w:rsidRDefault="00766ECA" w:rsidP="007260DB">
      <w:pPr>
        <w:rPr>
          <w:sz w:val="24"/>
          <w:szCs w:val="24"/>
        </w:rPr>
      </w:pPr>
    </w:p>
    <w:p w14:paraId="5CD039F7" w14:textId="77777777" w:rsidR="00E74A40" w:rsidRPr="00766ECA" w:rsidRDefault="00E74A40">
      <w:pPr>
        <w:jc w:val="center"/>
        <w:rPr>
          <w:sz w:val="22"/>
          <w:szCs w:val="22"/>
        </w:rPr>
      </w:pPr>
    </w:p>
    <w:p w14:paraId="3B4C96EA" w14:textId="77777777" w:rsidR="00E74A40" w:rsidRPr="00766ECA" w:rsidRDefault="00E74A40">
      <w:pPr>
        <w:jc w:val="both"/>
        <w:rPr>
          <w:sz w:val="22"/>
          <w:szCs w:val="22"/>
        </w:rPr>
      </w:pPr>
    </w:p>
    <w:p w14:paraId="04467537" w14:textId="77777777" w:rsidR="003A607E" w:rsidRPr="00766ECA" w:rsidRDefault="003A607E">
      <w:pPr>
        <w:jc w:val="both"/>
        <w:rPr>
          <w:sz w:val="22"/>
          <w:szCs w:val="22"/>
        </w:rPr>
      </w:pPr>
    </w:p>
    <w:p w14:paraId="1E0B692B" w14:textId="77777777" w:rsidR="003A607E" w:rsidRPr="00766ECA" w:rsidRDefault="000851C3">
      <w:pPr>
        <w:jc w:val="both"/>
        <w:rPr>
          <w:sz w:val="22"/>
          <w:szCs w:val="22"/>
        </w:rPr>
      </w:pPr>
      <w:r w:rsidRPr="00766ECA">
        <w:rPr>
          <w:sz w:val="22"/>
          <w:szCs w:val="22"/>
        </w:rPr>
        <w:t>___________________________                             __________________________________</w:t>
      </w:r>
    </w:p>
    <w:p w14:paraId="36CE5437" w14:textId="77777777" w:rsidR="003A607E" w:rsidRPr="00766ECA" w:rsidRDefault="003A607E" w:rsidP="003A607E">
      <w:pPr>
        <w:jc w:val="both"/>
        <w:rPr>
          <w:b/>
          <w:bCs/>
          <w:sz w:val="22"/>
          <w:szCs w:val="22"/>
        </w:rPr>
      </w:pPr>
      <w:r w:rsidRPr="00766ECA">
        <w:rPr>
          <w:b/>
          <w:bCs/>
          <w:sz w:val="22"/>
          <w:szCs w:val="22"/>
        </w:rPr>
        <w:t xml:space="preserve">Assinatura do Mestrando                                 </w:t>
      </w:r>
      <w:r w:rsidR="000851C3" w:rsidRPr="00766ECA">
        <w:rPr>
          <w:b/>
          <w:bCs/>
          <w:sz w:val="22"/>
          <w:szCs w:val="22"/>
        </w:rPr>
        <w:t xml:space="preserve">           </w:t>
      </w:r>
      <w:r w:rsidRPr="00766ECA">
        <w:rPr>
          <w:b/>
          <w:bCs/>
          <w:sz w:val="22"/>
          <w:szCs w:val="22"/>
        </w:rPr>
        <w:t xml:space="preserve">                Assinatura do Orientador</w:t>
      </w:r>
    </w:p>
    <w:p w14:paraId="2481814C" w14:textId="77777777" w:rsidR="003A607E" w:rsidRPr="00766ECA" w:rsidRDefault="003A607E">
      <w:pPr>
        <w:jc w:val="both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8828"/>
      </w:tblGrid>
      <w:tr w:rsidR="000851C3" w:rsidRPr="00766ECA" w14:paraId="05006EED" w14:textId="77777777" w:rsidTr="0050651E">
        <w:trPr>
          <w:jc w:val="center"/>
        </w:trPr>
        <w:tc>
          <w:tcPr>
            <w:tcW w:w="8828" w:type="dxa"/>
            <w:shd w:val="clear" w:color="auto" w:fill="BFBFBF"/>
          </w:tcPr>
          <w:p w14:paraId="0DF18177" w14:textId="77777777" w:rsidR="000851C3" w:rsidRPr="00766ECA" w:rsidRDefault="00224CE9" w:rsidP="00CC05E1">
            <w:pPr>
              <w:jc w:val="both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</w:rPr>
              <w:t xml:space="preserve">                                 </w:t>
            </w:r>
            <w:r w:rsidR="000851C3" w:rsidRPr="00766ECA">
              <w:rPr>
                <w:b/>
                <w:bCs/>
                <w:sz w:val="22"/>
                <w:szCs w:val="22"/>
                <w:highlight w:val="lightGray"/>
              </w:rPr>
              <w:t>Para Uso exclusivo da Secretaria do Programa</w:t>
            </w:r>
            <w:r w:rsidR="000851C3" w:rsidRPr="00766ECA">
              <w:rPr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14:paraId="7CAC3284" w14:textId="77777777" w:rsidR="003A607E" w:rsidRPr="00766ECA" w:rsidRDefault="003A607E">
      <w:pPr>
        <w:jc w:val="both"/>
        <w:rPr>
          <w:sz w:val="22"/>
          <w:szCs w:val="22"/>
        </w:rPr>
      </w:pPr>
    </w:p>
    <w:p w14:paraId="751AE989" w14:textId="77777777" w:rsidR="003A607E" w:rsidRPr="00766ECA" w:rsidRDefault="000851C3">
      <w:pPr>
        <w:jc w:val="both"/>
        <w:rPr>
          <w:b/>
          <w:bCs/>
          <w:sz w:val="22"/>
          <w:szCs w:val="22"/>
        </w:rPr>
      </w:pPr>
      <w:r w:rsidRPr="00766ECA">
        <w:rPr>
          <w:b/>
          <w:bCs/>
          <w:sz w:val="22"/>
          <w:szCs w:val="22"/>
        </w:rPr>
        <w:t>Recebido em ____/_____/_____                      ___________________________________</w:t>
      </w:r>
    </w:p>
    <w:p w14:paraId="247E2914" w14:textId="77777777" w:rsidR="000851C3" w:rsidRPr="00766ECA" w:rsidRDefault="000851C3">
      <w:pPr>
        <w:jc w:val="both"/>
        <w:rPr>
          <w:b/>
          <w:bCs/>
          <w:sz w:val="22"/>
          <w:szCs w:val="22"/>
        </w:rPr>
      </w:pPr>
      <w:r w:rsidRPr="00766ECA">
        <w:rPr>
          <w:b/>
          <w:bCs/>
          <w:sz w:val="22"/>
          <w:szCs w:val="22"/>
        </w:rPr>
        <w:lastRenderedPageBreak/>
        <w:t xml:space="preserve">                                                                            Assinatura da secretaria do Programa</w:t>
      </w:r>
    </w:p>
    <w:p w14:paraId="16FAA4EE" w14:textId="77777777" w:rsidR="000851C3" w:rsidRPr="00766ECA" w:rsidRDefault="000851C3">
      <w:pPr>
        <w:jc w:val="both"/>
        <w:rPr>
          <w:sz w:val="22"/>
          <w:szCs w:val="22"/>
        </w:rPr>
      </w:pPr>
    </w:p>
    <w:p w14:paraId="28960EF0" w14:textId="77777777" w:rsidR="00A65C51" w:rsidRPr="00766ECA" w:rsidRDefault="00A65C51">
      <w:pPr>
        <w:jc w:val="both"/>
        <w:rPr>
          <w:sz w:val="24"/>
          <w:szCs w:val="24"/>
        </w:rPr>
      </w:pPr>
    </w:p>
    <w:p w14:paraId="1FC7C3D0" w14:textId="77777777" w:rsidR="00766ECA" w:rsidRPr="00766ECA" w:rsidRDefault="00766ECA" w:rsidP="00766ECA">
      <w:pPr>
        <w:tabs>
          <w:tab w:val="left" w:pos="3794"/>
          <w:tab w:val="left" w:pos="5192"/>
          <w:tab w:val="left" w:pos="6204"/>
          <w:tab w:val="left" w:pos="8046"/>
        </w:tabs>
        <w:spacing w:line="360" w:lineRule="auto"/>
        <w:rPr>
          <w:sz w:val="24"/>
          <w:szCs w:val="24"/>
        </w:rPr>
      </w:pPr>
      <w:r w:rsidRPr="00766ECA">
        <w:rPr>
          <w:sz w:val="24"/>
          <w:szCs w:val="24"/>
        </w:rPr>
        <w:t xml:space="preserve">Comprovação de Língua Estrangeira </w:t>
      </w:r>
      <w:r w:rsidRPr="00766ECA">
        <w:rPr>
          <w:sz w:val="24"/>
          <w:szCs w:val="24"/>
        </w:rPr>
        <w:tab/>
        <w:t>Aprovado</w:t>
      </w:r>
      <w:r>
        <w:rPr>
          <w:sz w:val="24"/>
          <w:szCs w:val="24"/>
        </w:rPr>
        <w:t xml:space="preserve"> </w:t>
      </w:r>
      <w:bookmarkStart w:id="2" w:name="_GoBack"/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bookmarkStart w:id="3" w:name="Selecionar2"/>
      <w:r w:rsidRPr="0050651E"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bookmarkEnd w:id="3"/>
      <w:bookmarkEnd w:id="2"/>
      <w:r w:rsidRPr="00766ECA">
        <w:rPr>
          <w:sz w:val="24"/>
          <w:szCs w:val="24"/>
        </w:rPr>
        <w:t xml:space="preserve">    </w:t>
      </w:r>
      <w:r w:rsidRPr="00766ECA">
        <w:rPr>
          <w:sz w:val="24"/>
          <w:szCs w:val="24"/>
        </w:rPr>
        <w:tab/>
        <w:t xml:space="preserve">Não Aprovado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      </w:t>
      </w:r>
    </w:p>
    <w:p w14:paraId="4DAFC5FF" w14:textId="77777777" w:rsidR="00766ECA" w:rsidRPr="00766ECA" w:rsidRDefault="00766ECA" w:rsidP="00766ECA">
      <w:pPr>
        <w:tabs>
          <w:tab w:val="left" w:pos="3794"/>
          <w:tab w:val="left" w:pos="5192"/>
          <w:tab w:val="left" w:pos="6204"/>
          <w:tab w:val="left" w:pos="8046"/>
        </w:tabs>
        <w:spacing w:line="360" w:lineRule="auto"/>
        <w:rPr>
          <w:sz w:val="24"/>
          <w:szCs w:val="24"/>
        </w:rPr>
      </w:pPr>
      <w:r w:rsidRPr="00766ECA">
        <w:rPr>
          <w:sz w:val="24"/>
          <w:szCs w:val="24"/>
        </w:rPr>
        <w:t>Situação Financeira</w:t>
      </w:r>
      <w:r w:rsidRPr="00766ECA">
        <w:rPr>
          <w:sz w:val="24"/>
          <w:szCs w:val="24"/>
        </w:rPr>
        <w:tab/>
        <w:t>Regular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   </w:t>
      </w:r>
      <w:r w:rsidRPr="00766ECA">
        <w:rPr>
          <w:sz w:val="24"/>
          <w:szCs w:val="24"/>
        </w:rPr>
        <w:tab/>
        <w:t xml:space="preserve">Irregular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</w:t>
      </w:r>
      <w:r w:rsidRPr="00766ECA">
        <w:rPr>
          <w:sz w:val="24"/>
          <w:szCs w:val="24"/>
        </w:rPr>
        <w:tab/>
      </w:r>
    </w:p>
    <w:p w14:paraId="6B4BB3C2" w14:textId="77777777" w:rsidR="00766ECA" w:rsidRPr="00766ECA" w:rsidRDefault="00766ECA" w:rsidP="00766ECA">
      <w:pPr>
        <w:tabs>
          <w:tab w:val="left" w:pos="3794"/>
          <w:tab w:val="left" w:pos="5192"/>
          <w:tab w:val="left" w:pos="6204"/>
          <w:tab w:val="left" w:pos="8046"/>
        </w:tabs>
        <w:spacing w:line="360" w:lineRule="auto"/>
        <w:rPr>
          <w:sz w:val="24"/>
          <w:szCs w:val="24"/>
        </w:rPr>
      </w:pPr>
      <w:r w:rsidRPr="00766ECA">
        <w:rPr>
          <w:sz w:val="24"/>
          <w:szCs w:val="24"/>
        </w:rPr>
        <w:t>Créditos Obrigatórios</w:t>
      </w:r>
      <w:r w:rsidRPr="00766ECA">
        <w:rPr>
          <w:sz w:val="24"/>
          <w:szCs w:val="24"/>
        </w:rPr>
        <w:tab/>
        <w:t xml:space="preserve">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</w:t>
      </w:r>
      <w:r w:rsidRPr="00766ECA">
        <w:rPr>
          <w:sz w:val="24"/>
          <w:szCs w:val="24"/>
        </w:rPr>
        <w:tab/>
        <w:t xml:space="preserve">Não 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</w:t>
      </w:r>
      <w:r w:rsidRPr="00766ECA">
        <w:rPr>
          <w:sz w:val="24"/>
          <w:szCs w:val="24"/>
        </w:rPr>
        <w:tab/>
      </w:r>
    </w:p>
    <w:p w14:paraId="523BF770" w14:textId="77777777" w:rsidR="000851C3" w:rsidRPr="00766ECA" w:rsidRDefault="00766ECA" w:rsidP="00766ECA">
      <w:pPr>
        <w:tabs>
          <w:tab w:val="left" w:pos="3794"/>
          <w:tab w:val="left" w:pos="5192"/>
          <w:tab w:val="left" w:pos="6204"/>
          <w:tab w:val="left" w:pos="8046"/>
        </w:tabs>
        <w:spacing w:line="360" w:lineRule="auto"/>
        <w:rPr>
          <w:sz w:val="22"/>
          <w:szCs w:val="22"/>
        </w:rPr>
      </w:pPr>
      <w:r w:rsidRPr="00766ECA">
        <w:rPr>
          <w:sz w:val="24"/>
          <w:szCs w:val="24"/>
        </w:rPr>
        <w:t>Créditos Eletivos</w:t>
      </w:r>
      <w:r w:rsidRPr="00766ECA">
        <w:rPr>
          <w:sz w:val="24"/>
          <w:szCs w:val="24"/>
        </w:rPr>
        <w:tab/>
        <w:t xml:space="preserve">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</w:t>
      </w:r>
      <w:r w:rsidRPr="00766ECA">
        <w:rPr>
          <w:sz w:val="24"/>
          <w:szCs w:val="24"/>
        </w:rPr>
        <w:tab/>
        <w:t xml:space="preserve">Não 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Aprovação no Exame de Qualificação</w:t>
      </w:r>
      <w:r w:rsidRPr="00766ECA">
        <w:rPr>
          <w:sz w:val="24"/>
          <w:szCs w:val="24"/>
        </w:rPr>
        <w:tab/>
        <w:t xml:space="preserve">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</w:t>
      </w:r>
      <w:r w:rsidRPr="00766ECA">
        <w:rPr>
          <w:sz w:val="24"/>
          <w:szCs w:val="24"/>
        </w:rPr>
        <w:tab/>
        <w:t xml:space="preserve">Não Concluídos </w:t>
      </w:r>
      <w:r>
        <w:rPr>
          <w:sz w:val="24"/>
          <w:szCs w:val="24"/>
        </w:rPr>
        <w:fldChar w:fldCharType="begin">
          <w:ffData>
            <w:name w:val="Selecionar2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24"/>
          <w:szCs w:val="24"/>
        </w:rPr>
        <w:instrText xml:space="preserve"> FORMCHECKBOX </w:instrText>
      </w:r>
      <w:r w:rsidR="006B3588">
        <w:rPr>
          <w:sz w:val="24"/>
          <w:szCs w:val="24"/>
        </w:rPr>
      </w:r>
      <w:r w:rsidR="006B3588">
        <w:rPr>
          <w:sz w:val="24"/>
          <w:szCs w:val="24"/>
        </w:rPr>
        <w:fldChar w:fldCharType="separate"/>
      </w:r>
      <w:r>
        <w:rPr>
          <w:sz w:val="24"/>
          <w:szCs w:val="24"/>
        </w:rPr>
        <w:fldChar w:fldCharType="end"/>
      </w:r>
      <w:r w:rsidRPr="00766ECA">
        <w:rPr>
          <w:sz w:val="24"/>
          <w:szCs w:val="24"/>
        </w:rPr>
        <w:t xml:space="preserve">   </w:t>
      </w:r>
      <w:r w:rsidRPr="00766ECA">
        <w:rPr>
          <w:sz w:val="24"/>
          <w:szCs w:val="24"/>
        </w:rPr>
        <w:tab/>
      </w:r>
      <w:r w:rsidRPr="00766ECA">
        <w:rPr>
          <w:sz w:val="24"/>
          <w:szCs w:val="24"/>
        </w:rPr>
        <w:tab/>
      </w:r>
    </w:p>
    <w:p w14:paraId="61905522" w14:textId="77777777" w:rsidR="000851C3" w:rsidRPr="00766ECA" w:rsidRDefault="000851C3">
      <w:pPr>
        <w:jc w:val="both"/>
        <w:rPr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BFBF"/>
        <w:tblLook w:val="04A0" w:firstRow="1" w:lastRow="0" w:firstColumn="1" w:lastColumn="0" w:noHBand="0" w:noVBand="1"/>
      </w:tblPr>
      <w:tblGrid>
        <w:gridCol w:w="8828"/>
      </w:tblGrid>
      <w:tr w:rsidR="00224CE9" w:rsidRPr="00766ECA" w14:paraId="3125531E" w14:textId="77777777" w:rsidTr="00CC05E1">
        <w:trPr>
          <w:jc w:val="center"/>
        </w:trPr>
        <w:tc>
          <w:tcPr>
            <w:tcW w:w="8978" w:type="dxa"/>
            <w:shd w:val="clear" w:color="auto" w:fill="BFBFBF"/>
          </w:tcPr>
          <w:p w14:paraId="791EE432" w14:textId="77777777" w:rsidR="00224CE9" w:rsidRPr="00766ECA" w:rsidRDefault="00224CE9" w:rsidP="00CC05E1">
            <w:pPr>
              <w:jc w:val="both"/>
              <w:rPr>
                <w:b/>
                <w:bCs/>
                <w:sz w:val="22"/>
                <w:szCs w:val="22"/>
              </w:rPr>
            </w:pPr>
            <w:r w:rsidRPr="00766ECA">
              <w:rPr>
                <w:b/>
                <w:bCs/>
                <w:sz w:val="22"/>
                <w:szCs w:val="22"/>
                <w:highlight w:val="lightGray"/>
              </w:rPr>
              <w:t xml:space="preserve">                                              Para uso exclusivo do Colegiado</w:t>
            </w:r>
          </w:p>
        </w:tc>
      </w:tr>
    </w:tbl>
    <w:p w14:paraId="7FF27099" w14:textId="77777777" w:rsidR="00224CE9" w:rsidRPr="00766ECA" w:rsidRDefault="00224CE9">
      <w:pPr>
        <w:jc w:val="both"/>
        <w:rPr>
          <w:sz w:val="22"/>
          <w:szCs w:val="22"/>
        </w:rPr>
      </w:pPr>
    </w:p>
    <w:p w14:paraId="12D6A175" w14:textId="77777777" w:rsidR="000851C3" w:rsidRPr="00766ECA" w:rsidRDefault="00224CE9">
      <w:pPr>
        <w:jc w:val="both"/>
        <w:rPr>
          <w:sz w:val="22"/>
          <w:szCs w:val="22"/>
        </w:rPr>
      </w:pPr>
      <w:r w:rsidRPr="00766ECA">
        <w:rPr>
          <w:sz w:val="22"/>
          <w:szCs w:val="22"/>
        </w:rPr>
        <w:t xml:space="preserve">O </w:t>
      </w:r>
      <w:r w:rsidR="009759A8" w:rsidRPr="00766ECA">
        <w:rPr>
          <w:sz w:val="22"/>
          <w:szCs w:val="22"/>
        </w:rPr>
        <w:t xml:space="preserve">Colegiado do Programa considerou que a banca é: </w:t>
      </w:r>
    </w:p>
    <w:p w14:paraId="4EFCD35B" w14:textId="77777777" w:rsidR="009759A8" w:rsidRPr="00766ECA" w:rsidRDefault="009759A8">
      <w:pPr>
        <w:jc w:val="both"/>
        <w:rPr>
          <w:sz w:val="22"/>
          <w:szCs w:val="22"/>
        </w:rPr>
      </w:pPr>
      <w:proofErr w:type="gramStart"/>
      <w:r w:rsidRPr="00766ECA">
        <w:rPr>
          <w:sz w:val="22"/>
          <w:szCs w:val="22"/>
        </w:rPr>
        <w:t xml:space="preserve">(  </w:t>
      </w:r>
      <w:proofErr w:type="gramEnd"/>
      <w:r w:rsidRPr="00766ECA">
        <w:rPr>
          <w:sz w:val="22"/>
          <w:szCs w:val="22"/>
        </w:rPr>
        <w:t xml:space="preserve"> ) Adequada            (   )  Precisa de ajustes</w:t>
      </w:r>
    </w:p>
    <w:p w14:paraId="54451955" w14:textId="77777777" w:rsidR="009759A8" w:rsidRPr="00766ECA" w:rsidRDefault="009759A8">
      <w:pPr>
        <w:jc w:val="both"/>
        <w:rPr>
          <w:sz w:val="22"/>
          <w:szCs w:val="22"/>
        </w:rPr>
      </w:pPr>
    </w:p>
    <w:p w14:paraId="79E9B275" w14:textId="77777777" w:rsidR="009759A8" w:rsidRPr="00766ECA" w:rsidRDefault="009759A8">
      <w:pPr>
        <w:jc w:val="both"/>
        <w:rPr>
          <w:sz w:val="22"/>
          <w:szCs w:val="22"/>
        </w:rPr>
      </w:pPr>
      <w:r w:rsidRPr="00766ECA">
        <w:rPr>
          <w:sz w:val="22"/>
          <w:szCs w:val="22"/>
        </w:rPr>
        <w:t>Observações:</w:t>
      </w:r>
    </w:p>
    <w:p w14:paraId="157037E1" w14:textId="77777777" w:rsidR="009759A8" w:rsidRPr="00766ECA" w:rsidRDefault="00766ECA">
      <w:pPr>
        <w:jc w:val="both"/>
        <w:rPr>
          <w:sz w:val="22"/>
          <w:szCs w:val="22"/>
        </w:rPr>
      </w:pPr>
      <w:r w:rsidRPr="00766ECA">
        <w:rPr>
          <w:sz w:val="22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Pr="00766ECA">
        <w:rPr>
          <w:sz w:val="22"/>
          <w:szCs w:val="22"/>
        </w:rPr>
        <w:instrText xml:space="preserve"> FORMTEXT </w:instrText>
      </w:r>
      <w:r w:rsidRPr="00766ECA">
        <w:rPr>
          <w:sz w:val="22"/>
          <w:szCs w:val="22"/>
        </w:rPr>
      </w:r>
      <w:r w:rsidRPr="00766ECA">
        <w:rPr>
          <w:sz w:val="22"/>
          <w:szCs w:val="22"/>
        </w:rPr>
        <w:fldChar w:fldCharType="separate"/>
      </w:r>
      <w:r w:rsidRPr="00766ECA">
        <w:rPr>
          <w:noProof/>
          <w:sz w:val="22"/>
          <w:szCs w:val="22"/>
        </w:rPr>
        <w:t> </w:t>
      </w:r>
      <w:r w:rsidRPr="00766ECA">
        <w:rPr>
          <w:noProof/>
          <w:sz w:val="22"/>
          <w:szCs w:val="22"/>
        </w:rPr>
        <w:t> </w:t>
      </w:r>
      <w:r w:rsidRPr="00766ECA">
        <w:rPr>
          <w:noProof/>
          <w:sz w:val="22"/>
          <w:szCs w:val="22"/>
        </w:rPr>
        <w:t> </w:t>
      </w:r>
      <w:r w:rsidRPr="00766ECA">
        <w:rPr>
          <w:noProof/>
          <w:sz w:val="22"/>
          <w:szCs w:val="22"/>
        </w:rPr>
        <w:t> </w:t>
      </w:r>
      <w:r w:rsidRPr="00766ECA">
        <w:rPr>
          <w:noProof/>
          <w:sz w:val="22"/>
          <w:szCs w:val="22"/>
        </w:rPr>
        <w:t> </w:t>
      </w:r>
      <w:r w:rsidRPr="00766ECA">
        <w:rPr>
          <w:sz w:val="22"/>
          <w:szCs w:val="22"/>
        </w:rPr>
        <w:fldChar w:fldCharType="end"/>
      </w:r>
    </w:p>
    <w:p w14:paraId="0D1C7281" w14:textId="77777777" w:rsidR="009759A8" w:rsidRPr="00766ECA" w:rsidRDefault="009759A8">
      <w:pPr>
        <w:jc w:val="both"/>
        <w:rPr>
          <w:sz w:val="22"/>
          <w:szCs w:val="22"/>
        </w:rPr>
      </w:pPr>
    </w:p>
    <w:p w14:paraId="17618872" w14:textId="77777777" w:rsidR="009759A8" w:rsidRPr="00766ECA" w:rsidRDefault="009759A8" w:rsidP="009759A8">
      <w:pPr>
        <w:jc w:val="center"/>
        <w:rPr>
          <w:sz w:val="22"/>
          <w:szCs w:val="22"/>
        </w:rPr>
      </w:pPr>
      <w:r w:rsidRPr="00766ECA">
        <w:rPr>
          <w:sz w:val="22"/>
          <w:szCs w:val="22"/>
        </w:rPr>
        <w:t xml:space="preserve">Blumenau, </w:t>
      </w:r>
      <w:r w:rsidR="00766ECA" w:rsidRPr="00766ECA">
        <w:rPr>
          <w:sz w:val="22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2"/>
          <w:szCs w:val="22"/>
        </w:rPr>
        <w:instrText xml:space="preserve"> FORMTEXT </w:instrText>
      </w:r>
      <w:r w:rsidR="00766ECA" w:rsidRPr="00766ECA">
        <w:rPr>
          <w:sz w:val="22"/>
          <w:szCs w:val="22"/>
        </w:rPr>
      </w:r>
      <w:r w:rsidR="00766ECA" w:rsidRPr="00766ECA">
        <w:rPr>
          <w:sz w:val="22"/>
          <w:szCs w:val="22"/>
        </w:rPr>
        <w:fldChar w:fldCharType="separate"/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sz w:val="22"/>
          <w:szCs w:val="22"/>
        </w:rPr>
        <w:fldChar w:fldCharType="end"/>
      </w:r>
      <w:r w:rsidRPr="00766ECA">
        <w:rPr>
          <w:sz w:val="22"/>
          <w:szCs w:val="22"/>
        </w:rPr>
        <w:t xml:space="preserve">de </w:t>
      </w:r>
      <w:r w:rsidR="00766ECA" w:rsidRPr="00766ECA">
        <w:rPr>
          <w:sz w:val="22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2"/>
          <w:szCs w:val="22"/>
        </w:rPr>
        <w:instrText xml:space="preserve"> FORMTEXT </w:instrText>
      </w:r>
      <w:r w:rsidR="00766ECA" w:rsidRPr="00766ECA">
        <w:rPr>
          <w:sz w:val="22"/>
          <w:szCs w:val="22"/>
        </w:rPr>
      </w:r>
      <w:r w:rsidR="00766ECA" w:rsidRPr="00766ECA">
        <w:rPr>
          <w:sz w:val="22"/>
          <w:szCs w:val="22"/>
        </w:rPr>
        <w:fldChar w:fldCharType="separate"/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sz w:val="22"/>
          <w:szCs w:val="22"/>
        </w:rPr>
        <w:fldChar w:fldCharType="end"/>
      </w:r>
      <w:r w:rsidRPr="00766ECA">
        <w:rPr>
          <w:sz w:val="22"/>
          <w:szCs w:val="22"/>
        </w:rPr>
        <w:t xml:space="preserve">de </w:t>
      </w:r>
      <w:r w:rsidR="00766ECA" w:rsidRPr="00766ECA">
        <w:rPr>
          <w:sz w:val="22"/>
          <w:szCs w:val="22"/>
        </w:rPr>
        <w:fldChar w:fldCharType="begin">
          <w:ffData>
            <w:name w:val="Texto1"/>
            <w:enabled/>
            <w:calcOnExit w:val="0"/>
            <w:textInput/>
          </w:ffData>
        </w:fldChar>
      </w:r>
      <w:r w:rsidR="00766ECA" w:rsidRPr="00766ECA">
        <w:rPr>
          <w:sz w:val="22"/>
          <w:szCs w:val="22"/>
        </w:rPr>
        <w:instrText xml:space="preserve"> FORMTEXT </w:instrText>
      </w:r>
      <w:r w:rsidR="00766ECA" w:rsidRPr="00766ECA">
        <w:rPr>
          <w:sz w:val="22"/>
          <w:szCs w:val="22"/>
        </w:rPr>
      </w:r>
      <w:r w:rsidR="00766ECA" w:rsidRPr="00766ECA">
        <w:rPr>
          <w:sz w:val="22"/>
          <w:szCs w:val="22"/>
        </w:rPr>
        <w:fldChar w:fldCharType="separate"/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noProof/>
          <w:sz w:val="22"/>
          <w:szCs w:val="22"/>
        </w:rPr>
        <w:t> </w:t>
      </w:r>
      <w:r w:rsidR="00766ECA" w:rsidRPr="00766ECA">
        <w:rPr>
          <w:sz w:val="22"/>
          <w:szCs w:val="22"/>
        </w:rPr>
        <w:fldChar w:fldCharType="end"/>
      </w:r>
    </w:p>
    <w:p w14:paraId="13BC3F21" w14:textId="77777777" w:rsidR="00E74A40" w:rsidRPr="00766ECA" w:rsidRDefault="00E74A40">
      <w:pPr>
        <w:jc w:val="both"/>
        <w:rPr>
          <w:sz w:val="22"/>
          <w:szCs w:val="22"/>
        </w:rPr>
      </w:pPr>
    </w:p>
    <w:p w14:paraId="37CE93EE" w14:textId="77777777" w:rsidR="00E74A40" w:rsidRPr="00766ECA" w:rsidRDefault="00E74A40" w:rsidP="007957CC">
      <w:pPr>
        <w:jc w:val="both"/>
      </w:pPr>
    </w:p>
    <w:p w14:paraId="0B0DDB1E" w14:textId="77777777" w:rsidR="009759A8" w:rsidRPr="00766ECA" w:rsidRDefault="009759A8" w:rsidP="007957CC">
      <w:pPr>
        <w:jc w:val="both"/>
      </w:pPr>
    </w:p>
    <w:p w14:paraId="2D9BD695" w14:textId="77777777" w:rsidR="009759A8" w:rsidRPr="00766ECA" w:rsidRDefault="009759A8" w:rsidP="007957CC">
      <w:pPr>
        <w:jc w:val="both"/>
      </w:pPr>
    </w:p>
    <w:p w14:paraId="4E83CCF2" w14:textId="77777777" w:rsidR="009759A8" w:rsidRPr="00766ECA" w:rsidRDefault="009759A8" w:rsidP="007957CC">
      <w:pPr>
        <w:jc w:val="both"/>
      </w:pPr>
    </w:p>
    <w:p w14:paraId="315A504F" w14:textId="77777777" w:rsidR="009759A8" w:rsidRPr="00766ECA" w:rsidRDefault="009759A8" w:rsidP="00766ECA">
      <w:pPr>
        <w:jc w:val="center"/>
      </w:pPr>
      <w:r w:rsidRPr="00766ECA">
        <w:t>__________________________________________</w:t>
      </w:r>
    </w:p>
    <w:p w14:paraId="70C7ABDB" w14:textId="77777777" w:rsidR="009759A8" w:rsidRPr="00766ECA" w:rsidRDefault="009759A8" w:rsidP="009759A8">
      <w:pPr>
        <w:jc w:val="center"/>
      </w:pPr>
      <w:r w:rsidRPr="00766ECA">
        <w:rPr>
          <w:sz w:val="22"/>
          <w:szCs w:val="22"/>
        </w:rPr>
        <w:t>Coordenador do Programa</w:t>
      </w:r>
    </w:p>
    <w:sectPr w:rsidR="009759A8" w:rsidRPr="00766ECA" w:rsidSect="009759A8">
      <w:headerReference w:type="default" r:id="rId11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8B250B" w14:textId="77777777" w:rsidR="00985A75" w:rsidRDefault="00985A75" w:rsidP="00597092">
      <w:r>
        <w:separator/>
      </w:r>
    </w:p>
  </w:endnote>
  <w:endnote w:type="continuationSeparator" w:id="0">
    <w:p w14:paraId="1735866E" w14:textId="77777777" w:rsidR="00985A75" w:rsidRDefault="00985A75" w:rsidP="00597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elley-AllegroScrip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C1DDE" w14:textId="77777777" w:rsidR="00985A75" w:rsidRDefault="00985A75" w:rsidP="00597092">
      <w:r>
        <w:separator/>
      </w:r>
    </w:p>
  </w:footnote>
  <w:footnote w:type="continuationSeparator" w:id="0">
    <w:p w14:paraId="690FFC04" w14:textId="77777777" w:rsidR="00985A75" w:rsidRDefault="00985A75" w:rsidP="00597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E2EB1" w14:textId="77777777" w:rsidR="00597092" w:rsidRDefault="00597092">
    <w:pPr>
      <w:pStyle w:val="Cabealho"/>
    </w:pPr>
  </w:p>
  <w:tbl>
    <w:tblPr>
      <w:tblW w:w="10659" w:type="dxa"/>
      <w:tblLook w:val="04A0" w:firstRow="1" w:lastRow="0" w:firstColumn="1" w:lastColumn="0" w:noHBand="0" w:noVBand="1"/>
    </w:tblPr>
    <w:tblGrid>
      <w:gridCol w:w="9044"/>
      <w:gridCol w:w="937"/>
      <w:gridCol w:w="678"/>
    </w:tblGrid>
    <w:tr w:rsidR="00EC7A3B" w:rsidRPr="00597092" w14:paraId="3A14CD8C" w14:textId="77777777" w:rsidTr="00766ECA">
      <w:trPr>
        <w:trHeight w:val="1421"/>
      </w:trPr>
      <w:tc>
        <w:tcPr>
          <w:tcW w:w="9044" w:type="dxa"/>
          <w:shd w:val="clear" w:color="auto" w:fill="auto"/>
        </w:tcPr>
        <w:p w14:paraId="1FA21757" w14:textId="77777777" w:rsidR="00597092" w:rsidRPr="00597092" w:rsidRDefault="003A0438" w:rsidP="00766ECA">
          <w:pPr>
            <w:jc w:val="center"/>
            <w:rPr>
              <w:b/>
              <w:bCs/>
              <w:noProof/>
              <w:sz w:val="24"/>
              <w:szCs w:val="24"/>
            </w:rPr>
          </w:pPr>
          <w:r>
            <w:rPr>
              <w:b/>
              <w:bCs/>
              <w:noProof/>
              <w:sz w:val="24"/>
              <w:szCs w:val="24"/>
            </w:rPr>
            <w:drawing>
              <wp:inline distT="0" distB="0" distL="0" distR="0" wp14:anchorId="29FB6DD5" wp14:editId="2DB14BF0">
                <wp:extent cx="5008880" cy="1583055"/>
                <wp:effectExtent l="0" t="0" r="0" b="0"/>
                <wp:docPr id="34" name="Imagem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08880" cy="1583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7" w:type="dxa"/>
          <w:shd w:val="clear" w:color="auto" w:fill="auto"/>
        </w:tcPr>
        <w:p w14:paraId="286632AF" w14:textId="77777777" w:rsidR="00597092" w:rsidRPr="00597092" w:rsidRDefault="00597092" w:rsidP="00597092">
          <w:pPr>
            <w:jc w:val="center"/>
            <w:rPr>
              <w:b/>
              <w:i/>
              <w:sz w:val="24"/>
              <w:szCs w:val="18"/>
            </w:rPr>
          </w:pPr>
        </w:p>
      </w:tc>
      <w:tc>
        <w:tcPr>
          <w:tcW w:w="678" w:type="dxa"/>
          <w:shd w:val="clear" w:color="auto" w:fill="auto"/>
        </w:tcPr>
        <w:p w14:paraId="73B32163" w14:textId="77777777" w:rsidR="00597092" w:rsidRPr="00597092" w:rsidRDefault="00597092" w:rsidP="00597092">
          <w:pPr>
            <w:jc w:val="center"/>
            <w:rPr>
              <w:b/>
              <w:bCs/>
              <w:noProof/>
              <w:sz w:val="24"/>
              <w:szCs w:val="24"/>
            </w:rPr>
          </w:pPr>
        </w:p>
      </w:tc>
    </w:tr>
  </w:tbl>
  <w:p w14:paraId="4B1E53FE" w14:textId="77777777" w:rsidR="00597092" w:rsidRDefault="00597092">
    <w:pPr>
      <w:pStyle w:val="Cabealho"/>
    </w:pPr>
  </w:p>
  <w:p w14:paraId="658912D5" w14:textId="77777777" w:rsidR="00597092" w:rsidRDefault="00597092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3LwAUFeSwhtd9cLwIOc/5q4AW3fMUwBmAk2V07Xj+wQa6+FSTn3iwZ3bvNdNC7InuaAgrYnEbC9Ksy0/2r+Nag==" w:salt="OTejuR/k8kt6Ooh0PeenSQ==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jE3NTMzMzQxszBW0lEKTi0uzszPAykwrQUApo9qQSwAAAA="/>
  </w:docVars>
  <w:rsids>
    <w:rsidRoot w:val="007260DB"/>
    <w:rsid w:val="00066F73"/>
    <w:rsid w:val="000851C3"/>
    <w:rsid w:val="000B1F5C"/>
    <w:rsid w:val="000D675D"/>
    <w:rsid w:val="0013289A"/>
    <w:rsid w:val="001C650A"/>
    <w:rsid w:val="001D61E9"/>
    <w:rsid w:val="00224CE9"/>
    <w:rsid w:val="002B6B74"/>
    <w:rsid w:val="00371A0B"/>
    <w:rsid w:val="003A0438"/>
    <w:rsid w:val="003A607E"/>
    <w:rsid w:val="003C6139"/>
    <w:rsid w:val="00432033"/>
    <w:rsid w:val="0044535B"/>
    <w:rsid w:val="0049444F"/>
    <w:rsid w:val="0050651E"/>
    <w:rsid w:val="00527545"/>
    <w:rsid w:val="005428E1"/>
    <w:rsid w:val="00597092"/>
    <w:rsid w:val="00606273"/>
    <w:rsid w:val="006168D2"/>
    <w:rsid w:val="006502B3"/>
    <w:rsid w:val="006A5750"/>
    <w:rsid w:val="006B3588"/>
    <w:rsid w:val="007260DB"/>
    <w:rsid w:val="00732257"/>
    <w:rsid w:val="00753DEE"/>
    <w:rsid w:val="00766ECA"/>
    <w:rsid w:val="007957CC"/>
    <w:rsid w:val="007A24D7"/>
    <w:rsid w:val="007D1D56"/>
    <w:rsid w:val="007E060B"/>
    <w:rsid w:val="008F323A"/>
    <w:rsid w:val="009759A8"/>
    <w:rsid w:val="00985A75"/>
    <w:rsid w:val="00A11D02"/>
    <w:rsid w:val="00A65C51"/>
    <w:rsid w:val="00BB6B1C"/>
    <w:rsid w:val="00BE1798"/>
    <w:rsid w:val="00CC05E1"/>
    <w:rsid w:val="00CE2B35"/>
    <w:rsid w:val="00D851DD"/>
    <w:rsid w:val="00E74A40"/>
    <w:rsid w:val="00E81717"/>
    <w:rsid w:val="00E9010E"/>
    <w:rsid w:val="00EA5D73"/>
    <w:rsid w:val="00EC7A3B"/>
    <w:rsid w:val="00FA4E14"/>
    <w:rsid w:val="00FC286B"/>
    <w:rsid w:val="00FE6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51F185"/>
  <w15:chartTrackingRefBased/>
  <w15:docId w15:val="{888AAB7D-5AD8-4430-9688-D0C755F52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rFonts w:ascii="Shelley-AllegroScript" w:hAnsi="Shelley-AllegroScript"/>
      <w:b/>
      <w:color w:val="000080"/>
      <w:sz w:val="36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smallCaps/>
      <w:sz w:val="36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Corpodetexto2">
    <w:name w:val="Body Text 2"/>
    <w:basedOn w:val="Normal"/>
    <w:rPr>
      <w:sz w:val="24"/>
    </w:rPr>
  </w:style>
  <w:style w:type="paragraph" w:styleId="Textodebalo">
    <w:name w:val="Balloon Text"/>
    <w:basedOn w:val="Normal"/>
    <w:link w:val="TextodebaloChar"/>
    <w:rsid w:val="0049444F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rsid w:val="0049444F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rsid w:val="000B1F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59709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597092"/>
  </w:style>
  <w:style w:type="paragraph" w:styleId="Rodap">
    <w:name w:val="footer"/>
    <w:basedOn w:val="Normal"/>
    <w:link w:val="RodapChar"/>
    <w:rsid w:val="0059709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597092"/>
  </w:style>
  <w:style w:type="character" w:styleId="TextodoEspaoReservado">
    <w:name w:val="Placeholder Text"/>
    <w:basedOn w:val="Fontepargpadro"/>
    <w:uiPriority w:val="99"/>
    <w:semiHidden/>
    <w:rsid w:val="005065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D2DB216-71A7-4BAD-8B85-8C5BFFD52386}"/>
      </w:docPartPr>
      <w:docPartBody>
        <w:p w:rsidR="0012657D" w:rsidRDefault="00C31E4F">
          <w:r w:rsidRPr="00372041">
            <w:rPr>
              <w:rStyle w:val="TextodoEspaoReservado"/>
            </w:rPr>
            <w:t>Clique ou toque aqui para inserir o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elley-AllegroScrip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E4F"/>
    <w:rsid w:val="0012657D"/>
    <w:rsid w:val="00717F60"/>
    <w:rsid w:val="00C31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31E4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A4BE012DB041A4ABA07A1E09A3736E9" ma:contentTypeVersion="13" ma:contentTypeDescription="Crie um novo documento." ma:contentTypeScope="" ma:versionID="b5a98e569ff21ccffb649c29d15e7dd6">
  <xsd:schema xmlns:xsd="http://www.w3.org/2001/XMLSchema" xmlns:xs="http://www.w3.org/2001/XMLSchema" xmlns:p="http://schemas.microsoft.com/office/2006/metadata/properties" xmlns:ns2="3a57a335-c60e-431e-b7d0-1564044ff1cb" xmlns:ns3="bf0bf031-f581-44b0-b7e7-bcf170beee00" targetNamespace="http://schemas.microsoft.com/office/2006/metadata/properties" ma:root="true" ma:fieldsID="ff98b11804ce3d9a7db7e29e305d074e" ns2:_="" ns3:_="">
    <xsd:import namespace="3a57a335-c60e-431e-b7d0-1564044ff1cb"/>
    <xsd:import namespace="bf0bf031-f581-44b0-b7e7-bcf170beee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7a335-c60e-431e-b7d0-1564044ff1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0bf031-f581-44b0-b7e7-bcf170beee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3E3B-78F7-41DF-B340-6E90C8B1E784}">
  <ds:schemaRefs>
    <ds:schemaRef ds:uri="http://purl.org/dc/elements/1.1/"/>
    <ds:schemaRef ds:uri="http://purl.org/dc/dcmitype/"/>
    <ds:schemaRef ds:uri="http://www.w3.org/XML/1998/namespace"/>
    <ds:schemaRef ds:uri="bf0bf031-f581-44b0-b7e7-bcf170beee00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3a57a335-c60e-431e-b7d0-1564044ff1cb"/>
    <ds:schemaRef ds:uri="http://schemas.openxmlformats.org/package/2006/metadata/core-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21C9F8C-D795-4E0A-9067-227C1042A059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8F7A4120-FF0E-4113-8990-1638577728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F60A5F-3528-4BAD-ABB2-4D05DAEE93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57a335-c60e-431e-b7d0-1564044ff1cb"/>
    <ds:schemaRef ds:uri="bf0bf031-f581-44b0-b7e7-bcf170beee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910B486-8BCF-49FA-BD8B-4F5392D07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8</Words>
  <Characters>236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DIVISÃO DE PÓS-GRADUAÇÂO</vt:lpstr>
      <vt:lpstr>DIVISÃO DE PÓS-GRADUAÇÂO</vt:lpstr>
    </vt:vector>
  </TitlesOfParts>
  <Company>FURB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ISÃO DE PÓS-GRADUAÇÂO</dc:title>
  <dc:subject/>
  <dc:creator>DPG</dc:creator>
  <cp:keywords/>
  <cp:lastModifiedBy>André Luís de Gasper</cp:lastModifiedBy>
  <cp:revision>3</cp:revision>
  <cp:lastPrinted>2021-05-31T19:11:00Z</cp:lastPrinted>
  <dcterms:created xsi:type="dcterms:W3CDTF">2021-06-01T12:11:00Z</dcterms:created>
  <dcterms:modified xsi:type="dcterms:W3CDTF">2021-06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BE012DB041A4ABA07A1E09A3736E9</vt:lpwstr>
  </property>
  <property fmtid="{D5CDD505-2E9C-101B-9397-08002B2CF9AE}" pid="3" name="display_urn:schemas-microsoft-com:office:office#SharedWithUsers">
    <vt:lpwstr>Colaborador Convidado;c:0u.c|tenant|71a62a2039f6c67cccdfc28fab5cb2ef21a958d99680657e70df4609f977d020;André Luís de Gasper</vt:lpwstr>
  </property>
  <property fmtid="{D5CDD505-2E9C-101B-9397-08002B2CF9AE}" pid="4" name="SharedWithUsers">
    <vt:lpwstr>21;#Colaborador Convidado;#136;#c:0u.c|tenant|71a62a2039f6c67cccdfc28fab5cb2ef21a958d99680657e70df4609f977d020;#17;#André Luís de Gasper</vt:lpwstr>
  </property>
</Properties>
</file>